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2-13</w:t>
      </w:r>
      <w:r>
        <w:t xml:space="preserve"> </w:t>
      </w:r>
      <w:r>
        <w:t xml:space="preserve">06:13:3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b0e6a886f3e2949b52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2-13T06:13:37Z</dcterms:created>
  <dcterms:modified xsi:type="dcterms:W3CDTF">2023-12-13T06:1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2-13 06:13:31</vt:lpwstr>
  </property>
</Properties>
</file>